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Клодели</w:t>
      </w:r>
      <w:r>
        <w:t xml:space="preserve"> </w:t>
      </w:r>
      <w:r>
        <w:t xml:space="preserve">Бансимб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647532"/>
            <wp:effectExtent b="0" l="0" r="0" t="0"/>
            <wp:docPr descr="Figure 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7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ись в файл</w:t>
      </w:r>
    </w:p>
    <w:bookmarkEnd w:id="0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966915"/>
            <wp:effectExtent b="0" l="0" r="0" t="0"/>
            <wp:docPr descr="Figure 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оиск расширения .conf</w:t>
      </w:r>
    </w:p>
    <w:bookmarkEnd w:id="0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519524"/>
            <wp:effectExtent b="0" l="0" r="0" t="0"/>
            <wp:docPr descr="Figure 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9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оиск файлов</w:t>
      </w:r>
    </w:p>
    <w:bookmarkEnd w:id="0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28201"/>
            <wp:effectExtent b="0" l="0" r="0" t="0"/>
            <wp:docPr descr="Figure 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8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оиск файлов</w:t>
      </w:r>
    </w:p>
    <w:bookmarkEnd w:id="0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519524"/>
            <wp:effectExtent b="0" l="0" r="0" t="0"/>
            <wp:docPr descr="Figure 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9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Фоновый запуск процесса</w:t>
      </w:r>
    </w:p>
    <w:bookmarkEnd w:id="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991464"/>
            <wp:effectExtent b="0" l="0" r="0" t="0"/>
            <wp:docPr descr="Figure 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1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Фоновый запуск и завершение процесса</w:t>
      </w:r>
    </w:p>
    <w:bookmarkEnd w:id="0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925317"/>
            <wp:effectExtent b="0" l="0" r="0" t="0"/>
            <wp:docPr descr="Figure 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правка по команде df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4008533"/>
            <wp:effectExtent b="0" l="0" r="0" t="0"/>
            <wp:docPr descr="Figure 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8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команды df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799325"/>
            <wp:effectExtent b="0" l="0" r="0" t="0"/>
            <wp:docPr descr="Figure 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9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правка по команде du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939438"/>
            <wp:effectExtent b="0" l="0" r="0" t="0"/>
            <wp:docPr descr="Figure 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9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команды du</w:t>
      </w:r>
    </w:p>
    <w:bookmarkEnd w:id="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968559"/>
            <wp:effectExtent b="0" l="0" r="0" t="0"/>
            <wp:docPr descr="Figure 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8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оиск директорий</w:t>
      </w:r>
    </w:p>
    <w:bookmarkEnd w:id="0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лодели Бансимба</dc:creator>
  <dc:language>ru-RU</dc:language>
  <cp:keywords/>
  <dcterms:created xsi:type="dcterms:W3CDTF">2023-06-20T10:16:28Z</dcterms:created>
  <dcterms:modified xsi:type="dcterms:W3CDTF">2023-06-20T10:1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оиск файлов. Перенаправление ввода-вывода. Просмотр запущенных процессов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